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359575637"/>
        <w:docPartObj>
          <w:docPartGallery w:val="Cover Pages"/>
          <w:docPartUnique/>
        </w:docPartObj>
      </w:sdtPr>
      <w:sdtContent>
        <w:p w14:paraId="64617098" w14:textId="6F39BBF2" w:rsidR="00C02453" w:rsidRDefault="00C02453" w:rsidP="00C02453">
          <w:pPr>
            <w:jc w:val="center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65775060" wp14:editId="42107310">
                    <wp:simplePos x="0" y="0"/>
                    <wp:positionH relativeFrom="page">
                      <wp:posOffset>461010</wp:posOffset>
                    </wp:positionH>
                    <wp:positionV relativeFrom="page">
                      <wp:posOffset>461010</wp:posOffset>
                    </wp:positionV>
                    <wp:extent cx="6858000" cy="9246870"/>
                    <wp:effectExtent l="0" t="0" r="0" b="0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46870"/>
                              <a:chOff x="0" y="0"/>
                              <a:chExt cx="6858000" cy="9271253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8833274"/>
                                <a:ext cx="6858000" cy="7174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08F2E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8905025"/>
                                <a:ext cx="6858000" cy="366228"/>
                              </a:xfrm>
                              <a:prstGeom prst="rect">
                                <a:avLst/>
                              </a:prstGeom>
                              <a:solidFill>
                                <a:srgbClr val="1AA0BD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125A977" w14:textId="41B9F282" w:rsidR="00C02453" w:rsidRDefault="00C02453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</w:p>
                                <w:p w14:paraId="4CE33F74" w14:textId="67F6ABB2" w:rsidR="00C02453" w:rsidRDefault="00C02453">
                                  <w:pPr>
                                    <w:pStyle w:val="NoSpacing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Address"/>
                                      <w:tag w:val=""/>
                                      <w:id w:val="2113163453"/>
                                      <w:showingPlcHdr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8769496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16A5D772" w14:textId="77777777" w:rsidR="00C02453" w:rsidRDefault="00C02453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 w:rsidRPr="00C02453">
                                        <w:rPr>
                                          <w:rFonts w:asciiTheme="majorHAnsi" w:eastAsiaTheme="majorEastAsia" w:hAnsiTheme="majorHAnsi" w:cstheme="majorBidi"/>
                                          <w:color w:val="1AA0BD"/>
                                          <w:sz w:val="108"/>
                                          <w:szCs w:val="108"/>
                                        </w:rPr>
                                        <w:t>[Document title]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7346E922" w14:textId="77777777" w:rsidR="00C02453" w:rsidRDefault="00C02453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 w:rsidRPr="00C02453">
                                        <w:rPr>
                                          <w:caps/>
                                          <w:color w:val="3B3838" w:themeColor="background2" w:themeShade="40"/>
                                          <w:sz w:val="36"/>
                                          <w:szCs w:val="36"/>
                                        </w:rPr>
                                        <w:t>[Document subtitle]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65775060" id="Group 119" o:spid="_x0000_s1026" style="position:absolute;left:0;text-align:left;margin-left:36.3pt;margin-top:36.3pt;width:540pt;height:728.1pt;z-index:-251657216;mso-position-horizontal-relative:page;mso-position-vertical-relative:page" coordsize="68580,927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">
                    <v:rect id="Rectangle 120" o:spid="_x0000_s1027" style="position:absolute;top:88332;width:68580;height:7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" fillcolor="#f08f2e" stroked="f" strokeweight="1pt"/>
                    <v:rect id="Rectangle 121" o:spid="_x0000_s1028" style="position:absolute;top:89050;width:68580;height:366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" fillcolor="#1aa0bd" stroked="f" strokeweight="1pt">
                      <v:textbox inset="36pt,14.4pt,36pt,36pt">
                        <w:txbxContent>
                          <w:p w14:paraId="7125A977" w14:textId="41B9F282" w:rsidR="00C02453" w:rsidRDefault="00C02453">
                            <w:pPr>
                              <w:pStyle w:val="NoSpacing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</w:p>
                          <w:p w14:paraId="4CE33F74" w14:textId="67F6ABB2" w:rsidR="00C02453" w:rsidRDefault="00C02453">
                            <w:pPr>
                              <w:pStyle w:val="NoSpacing"/>
                              <w:rPr>
                                <w:caps/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Address"/>
                                <w:tag w:val=""/>
                                <w:id w:val="2113163453"/>
                                <w:showingPlcHdr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>
                                  <w:rPr>
                                    <w:caps/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876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16A5D772" w14:textId="77777777" w:rsidR="00C02453" w:rsidRDefault="00C02453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 w:rsidRPr="00C02453">
                                  <w:rPr>
                                    <w:rFonts w:asciiTheme="majorHAnsi" w:eastAsiaTheme="majorEastAsia" w:hAnsiTheme="majorHAnsi" w:cstheme="majorBidi"/>
                                    <w:color w:val="1AA0BD"/>
                                    <w:sz w:val="108"/>
                                    <w:szCs w:val="108"/>
                                  </w:rPr>
                                  <w:t>[Document title]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7346E922" w14:textId="77777777" w:rsidR="00C02453" w:rsidRDefault="00C02453">
                                <w:pPr>
                                  <w:pStyle w:val="NoSpacing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 w:rsidRPr="00C02453">
                                  <w:rPr>
                                    <w:caps/>
                                    <w:color w:val="3B3838" w:themeColor="background2" w:themeShade="40"/>
                                    <w:sz w:val="36"/>
                                    <w:szCs w:val="36"/>
                                  </w:rPr>
                                  <w:t>[Document subtitle]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w:drawing>
              <wp:inline distT="0" distB="0" distL="0" distR="0" wp14:anchorId="1CDD231D" wp14:editId="14EC233C">
                <wp:extent cx="3029447" cy="2341025"/>
                <wp:effectExtent l="0" t="0" r="0" b="254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MALL GROUPS LOGO2 (2).jpg"/>
                        <pic:cNvPicPr/>
                      </pic:nvPicPr>
                      <pic:blipFill>
                        <a:blip r:embed="rId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35343" cy="234558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929587B" w14:textId="77777777" w:rsidR="00C02453" w:rsidRDefault="00C02453">
          <w:r>
            <w:br w:type="page"/>
          </w:r>
        </w:p>
      </w:sdtContent>
    </w:sdt>
    <w:p w14:paraId="12341152" w14:textId="77777777" w:rsidR="007525E7" w:rsidRDefault="007525E7">
      <w:bookmarkStart w:id="0" w:name="_GoBack"/>
      <w:bookmarkEnd w:id="0"/>
    </w:p>
    <w:sectPr w:rsidR="007525E7" w:rsidSect="00C02453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202C1A" w14:textId="77777777" w:rsidR="00930FDC" w:rsidRDefault="00930FDC" w:rsidP="00C02453">
      <w:pPr>
        <w:spacing w:after="0" w:line="240" w:lineRule="auto"/>
      </w:pPr>
      <w:r>
        <w:separator/>
      </w:r>
    </w:p>
  </w:endnote>
  <w:endnote w:type="continuationSeparator" w:id="0">
    <w:p w14:paraId="343A88BB" w14:textId="77777777" w:rsidR="00930FDC" w:rsidRDefault="00930FDC" w:rsidP="00C024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41686004"/>
      <w:docPartObj>
        <w:docPartGallery w:val="Page Numbers (Bottom of Page)"/>
        <w:docPartUnique/>
      </w:docPartObj>
    </w:sdtPr>
    <w:sdtEndPr>
      <w:rPr>
        <w:rFonts w:asciiTheme="majorHAnsi" w:hAnsiTheme="majorHAnsi" w:cstheme="majorHAnsi"/>
        <w:color w:val="1AA0BD"/>
        <w:spacing w:val="60"/>
      </w:rPr>
    </w:sdtEndPr>
    <w:sdtContent>
      <w:p w14:paraId="3095E5C6" w14:textId="67F9F2D4" w:rsidR="00C02453" w:rsidRPr="00C02453" w:rsidRDefault="00C02453">
        <w:pPr>
          <w:pStyle w:val="Footer"/>
          <w:pBdr>
            <w:top w:val="single" w:sz="4" w:space="1" w:color="D9D9D9" w:themeColor="background1" w:themeShade="D9"/>
          </w:pBdr>
          <w:rPr>
            <w:rFonts w:asciiTheme="majorHAnsi" w:hAnsiTheme="majorHAnsi" w:cstheme="majorHAnsi"/>
            <w:color w:val="1AA0BD"/>
            <w:spacing w:val="60"/>
          </w:rPr>
        </w:pPr>
        <w:r w:rsidRPr="00C02453">
          <w:rPr>
            <w:rFonts w:asciiTheme="majorHAnsi" w:hAnsiTheme="majorHAnsi" w:cstheme="majorHAnsi"/>
            <w:color w:val="1AA0BD"/>
          </w:rPr>
          <w:fldChar w:fldCharType="begin"/>
        </w:r>
        <w:r w:rsidRPr="00C02453">
          <w:rPr>
            <w:rFonts w:asciiTheme="majorHAnsi" w:hAnsiTheme="majorHAnsi" w:cstheme="majorHAnsi"/>
            <w:color w:val="1AA0BD"/>
          </w:rPr>
          <w:instrText xml:space="preserve"> PAGE   \* MERGEFORMAT </w:instrText>
        </w:r>
        <w:r w:rsidRPr="00C02453">
          <w:rPr>
            <w:rFonts w:asciiTheme="majorHAnsi" w:hAnsiTheme="majorHAnsi" w:cstheme="majorHAnsi"/>
            <w:color w:val="1AA0BD"/>
          </w:rPr>
          <w:fldChar w:fldCharType="separate"/>
        </w:r>
        <w:r w:rsidRPr="00C02453">
          <w:rPr>
            <w:rFonts w:asciiTheme="majorHAnsi" w:hAnsiTheme="majorHAnsi" w:cstheme="majorHAnsi"/>
            <w:b/>
            <w:bCs/>
            <w:noProof/>
            <w:color w:val="1AA0BD"/>
          </w:rPr>
          <w:t>2</w:t>
        </w:r>
        <w:r w:rsidRPr="00C02453">
          <w:rPr>
            <w:rFonts w:asciiTheme="majorHAnsi" w:hAnsiTheme="majorHAnsi" w:cstheme="majorHAnsi"/>
            <w:b/>
            <w:bCs/>
            <w:noProof/>
            <w:color w:val="1AA0BD"/>
          </w:rPr>
          <w:fldChar w:fldCharType="end"/>
        </w:r>
        <w:r w:rsidRPr="00C02453">
          <w:rPr>
            <w:rFonts w:asciiTheme="majorHAnsi" w:hAnsiTheme="majorHAnsi" w:cstheme="majorHAnsi"/>
            <w:b/>
            <w:bCs/>
            <w:color w:val="1AA0BD"/>
          </w:rPr>
          <w:t xml:space="preserve"> | </w:t>
        </w:r>
        <w:r w:rsidRPr="00C02453">
          <w:rPr>
            <w:rFonts w:asciiTheme="majorHAnsi" w:hAnsiTheme="majorHAnsi" w:cstheme="majorHAnsi"/>
            <w:color w:val="1AA0BD"/>
            <w:spacing w:val="60"/>
          </w:rPr>
          <w:t>Page</w:t>
        </w:r>
        <w:r>
          <w:rPr>
            <w:rFonts w:asciiTheme="majorHAnsi" w:hAnsiTheme="majorHAnsi" w:cstheme="majorHAnsi"/>
            <w:color w:val="1AA0BD"/>
            <w:spacing w:val="60"/>
          </w:rPr>
          <w:tab/>
        </w:r>
        <w:r>
          <w:rPr>
            <w:rFonts w:asciiTheme="majorHAnsi" w:hAnsiTheme="majorHAnsi" w:cstheme="majorHAnsi"/>
            <w:color w:val="1AA0BD"/>
            <w:spacing w:val="60"/>
          </w:rPr>
          <w:tab/>
          <w:t>www.fcc-phx.com</w:t>
        </w:r>
      </w:p>
    </w:sdtContent>
  </w:sdt>
  <w:p w14:paraId="0BB57955" w14:textId="77777777" w:rsidR="00C02453" w:rsidRDefault="00C024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C97CB1" w14:textId="77777777" w:rsidR="00930FDC" w:rsidRDefault="00930FDC" w:rsidP="00C02453">
      <w:pPr>
        <w:spacing w:after="0" w:line="240" w:lineRule="auto"/>
      </w:pPr>
      <w:r>
        <w:separator/>
      </w:r>
    </w:p>
  </w:footnote>
  <w:footnote w:type="continuationSeparator" w:id="0">
    <w:p w14:paraId="3FEBCEF1" w14:textId="77777777" w:rsidR="00930FDC" w:rsidRDefault="00930FDC" w:rsidP="00C024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80413E" w14:textId="11BCA3C5" w:rsidR="00C02453" w:rsidRDefault="00C02453" w:rsidP="00C02453">
    <w:pPr>
      <w:pStyle w:val="Header"/>
      <w:jc w:val="center"/>
    </w:pPr>
    <w:r>
      <w:rPr>
        <w:noProof/>
      </w:rPr>
      <w:drawing>
        <wp:inline distT="0" distB="0" distL="0" distR="0" wp14:anchorId="29532B51" wp14:editId="0E8C4A49">
          <wp:extent cx="842838" cy="651308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MALL GROUPS LOGO2 (2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7278" cy="6624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618530A" w14:textId="77777777" w:rsidR="00C02453" w:rsidRDefault="00C0245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zNjExMbM0MDUzszRR0lEKTi0uzszPAykwrAUASx4cPSwAAAA="/>
  </w:docVars>
  <w:rsids>
    <w:rsidRoot w:val="00C02453"/>
    <w:rsid w:val="005258DB"/>
    <w:rsid w:val="0060679B"/>
    <w:rsid w:val="007525E7"/>
    <w:rsid w:val="00835272"/>
    <w:rsid w:val="00930FDC"/>
    <w:rsid w:val="00C02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C08756"/>
  <w15:chartTrackingRefBased/>
  <w15:docId w15:val="{1FE8E02E-AFC3-401D-B968-DDDCE71E6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02453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02453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C024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2453"/>
  </w:style>
  <w:style w:type="paragraph" w:styleId="Footer">
    <w:name w:val="footer"/>
    <w:basedOn w:val="Normal"/>
    <w:link w:val="FooterChar"/>
    <w:uiPriority w:val="99"/>
    <w:unhideWhenUsed/>
    <w:rsid w:val="00C024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24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64ED9"/>
    <w:rsid w:val="00864ED9"/>
    <w:rsid w:val="00D35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593B071D0264A8F8384CFF21BD01A04">
    <w:name w:val="A593B071D0264A8F8384CFF21BD01A04"/>
    <w:rsid w:val="00864ED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ww.</Company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il Goudy</dc:creator>
  <cp:keywords/>
  <dc:description/>
  <cp:lastModifiedBy>April Goudy</cp:lastModifiedBy>
  <cp:revision>1</cp:revision>
  <dcterms:created xsi:type="dcterms:W3CDTF">2018-05-12T21:34:00Z</dcterms:created>
  <dcterms:modified xsi:type="dcterms:W3CDTF">2018-05-12T21:44:00Z</dcterms:modified>
</cp:coreProperties>
</file>